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75C2" w:rsidRDefault="005E75C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4536"/>
        <w:gridCol w:w="4247"/>
      </w:tblGrid>
      <w:tr w:rsidR="005E75C2" w:rsidRPr="00C549CC" w:rsidTr="005E75C2">
        <w:tc>
          <w:tcPr>
            <w:tcW w:w="562" w:type="dxa"/>
          </w:tcPr>
          <w:p w:rsidR="005E75C2" w:rsidRPr="00C549CC" w:rsidRDefault="005E75C2" w:rsidP="007054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>№ п</w:t>
            </w:r>
            <w:r w:rsidRPr="00C549C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/</w:t>
            </w:r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>п</w:t>
            </w:r>
          </w:p>
        </w:tc>
        <w:tc>
          <w:tcPr>
            <w:tcW w:w="4536" w:type="dxa"/>
          </w:tcPr>
          <w:p w:rsidR="005E75C2" w:rsidRPr="00C549CC" w:rsidRDefault="005E75C2" w:rsidP="007054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>Ссылка</w:t>
            </w:r>
          </w:p>
        </w:tc>
        <w:tc>
          <w:tcPr>
            <w:tcW w:w="4247" w:type="dxa"/>
          </w:tcPr>
          <w:p w:rsidR="005E75C2" w:rsidRPr="00C549CC" w:rsidRDefault="005E75C2" w:rsidP="007054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>Название источника, дата обращения</w:t>
            </w:r>
          </w:p>
        </w:tc>
      </w:tr>
      <w:tr w:rsidR="005E75C2" w:rsidRPr="00C549CC" w:rsidTr="005E75C2">
        <w:tc>
          <w:tcPr>
            <w:tcW w:w="562" w:type="dxa"/>
          </w:tcPr>
          <w:p w:rsidR="005E75C2" w:rsidRPr="00C549CC" w:rsidRDefault="005E75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36" w:type="dxa"/>
          </w:tcPr>
          <w:p w:rsidR="005E75C2" w:rsidRPr="00C549CC" w:rsidRDefault="00CE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sz w:val="24"/>
                <w:szCs w:val="24"/>
              </w:rPr>
              <w:t>http://www.dommuseum.ru/</w:t>
            </w:r>
          </w:p>
        </w:tc>
        <w:tc>
          <w:tcPr>
            <w:tcW w:w="4247" w:type="dxa"/>
          </w:tcPr>
          <w:p w:rsidR="005E75C2" w:rsidRPr="00C549CC" w:rsidRDefault="00705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sz w:val="24"/>
                <w:szCs w:val="24"/>
              </w:rPr>
              <w:t>Официальный сайт Д</w:t>
            </w:r>
            <w:r w:rsidR="00CE7076" w:rsidRPr="00C549CC">
              <w:rPr>
                <w:rFonts w:ascii="Times New Roman" w:hAnsi="Times New Roman" w:cs="Times New Roman"/>
                <w:sz w:val="24"/>
                <w:szCs w:val="24"/>
              </w:rPr>
              <w:t>ома-музея Марины Цветаевой. Дата обращения</w:t>
            </w:r>
            <w:r w:rsidRPr="00C549C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E7076" w:rsidRPr="00C549CC">
              <w:rPr>
                <w:rFonts w:ascii="Times New Roman" w:hAnsi="Times New Roman" w:cs="Times New Roman"/>
                <w:sz w:val="24"/>
                <w:szCs w:val="24"/>
              </w:rPr>
              <w:t xml:space="preserve"> 10.02.2019</w:t>
            </w:r>
          </w:p>
        </w:tc>
      </w:tr>
    </w:tbl>
    <w:p w:rsidR="0035532A" w:rsidRDefault="0035532A" w:rsidP="0035532A">
      <w:pPr>
        <w:pStyle w:val="a5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Ссылка на виртуальный тур: </w:t>
      </w:r>
      <w:hyperlink r:id="rId4" w:history="1">
        <w:r w:rsidRPr="00B363C5">
          <w:rPr>
            <w:rStyle w:val="a3"/>
            <w:sz w:val="27"/>
            <w:szCs w:val="27"/>
          </w:rPr>
          <w:t>https://www.dommuseum.ru/3dtour/</w:t>
        </w:r>
      </w:hyperlink>
    </w:p>
    <w:p w:rsidR="0035532A" w:rsidRDefault="0035532A" w:rsidP="0035532A">
      <w:pPr>
        <w:pStyle w:val="a5"/>
        <w:rPr>
          <w:color w:val="000000"/>
          <w:sz w:val="27"/>
          <w:szCs w:val="27"/>
        </w:rPr>
      </w:pPr>
      <w:bookmarkStart w:id="0" w:name="_GoBack"/>
      <w:bookmarkEnd w:id="0"/>
      <w:r>
        <w:rPr>
          <w:color w:val="000000"/>
          <w:sz w:val="27"/>
          <w:szCs w:val="27"/>
        </w:rPr>
        <w:t>(для удобства навигации по музею-квартире вам поможет значок «Показать план квартиры», который находится на строке панели (внизу под изображением)</w:t>
      </w:r>
    </w:p>
    <w:p w:rsidR="005E75C2" w:rsidRDefault="005E75C2"/>
    <w:sectPr w:rsidR="005E75C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TM3NrU0NDEyNjdT0lEKTi0uzszPAykwrAUAF2pz0ywAAAA="/>
  </w:docVars>
  <w:rsids>
    <w:rsidRoot w:val="00095603"/>
    <w:rsid w:val="00095603"/>
    <w:rsid w:val="000B3579"/>
    <w:rsid w:val="0035532A"/>
    <w:rsid w:val="00384DAD"/>
    <w:rsid w:val="004150FA"/>
    <w:rsid w:val="005E75C2"/>
    <w:rsid w:val="007054F8"/>
    <w:rsid w:val="00836F42"/>
    <w:rsid w:val="009C3EED"/>
    <w:rsid w:val="00C549CC"/>
    <w:rsid w:val="00CE7076"/>
    <w:rsid w:val="00F74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B09CF9E-CD57-4CBD-9D98-C4389BBE4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36F42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5E7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3553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33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dommuseum.ru/3dtour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я Васильевна Мельникова</dc:creator>
  <cp:keywords/>
  <dc:description/>
  <cp:lastModifiedBy>Светлана Карпинчик</cp:lastModifiedBy>
  <cp:revision>7</cp:revision>
  <dcterms:created xsi:type="dcterms:W3CDTF">2018-08-23T15:41:00Z</dcterms:created>
  <dcterms:modified xsi:type="dcterms:W3CDTF">2021-07-26T12:45:00Z</dcterms:modified>
</cp:coreProperties>
</file>